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9D0AD" w14:textId="51511882" w:rsidR="00FD5B0E" w:rsidRDefault="005E01D8">
      <w:r>
        <w:rPr>
          <w:rFonts w:ascii="Helvetica" w:hAnsi="Helvetica" w:cs="Helvetica"/>
          <w:color w:val="24272A"/>
          <w:sz w:val="27"/>
          <w:szCs w:val="27"/>
          <w:shd w:val="clear" w:color="auto" w:fill="FFFFFF"/>
        </w:rPr>
        <w:t>matrix answer illegal gun police truly club receive topic depart goat prosper</w:t>
      </w:r>
    </w:p>
    <w:sectPr w:rsidR="00FD5B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TK0tDA0NAfyzJV0lIJTi4sz8/NACgxrAZvRjY8sAAAA"/>
  </w:docVars>
  <w:rsids>
    <w:rsidRoot w:val="00D65017"/>
    <w:rsid w:val="005E01D8"/>
    <w:rsid w:val="00674742"/>
    <w:rsid w:val="00D65017"/>
    <w:rsid w:val="00FD5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9C237A-5983-43E0-ACC7-0E4A449A2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m Singh [CSE - 2019]</dc:creator>
  <cp:keywords/>
  <dc:description/>
  <cp:lastModifiedBy>Shivam Singh [CSE - 2019]</cp:lastModifiedBy>
  <cp:revision>3</cp:revision>
  <dcterms:created xsi:type="dcterms:W3CDTF">2022-04-28T17:56:00Z</dcterms:created>
  <dcterms:modified xsi:type="dcterms:W3CDTF">2022-04-28T18:09:00Z</dcterms:modified>
</cp:coreProperties>
</file>